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91F2B2" w14:textId="77777777" w:rsidR="001C60D4" w:rsidRDefault="001C60D4">
      <w:pPr>
        <w:spacing w:line="480" w:lineRule="auto"/>
        <w:jc w:val="center"/>
        <w:rPr>
          <w:rFonts w:eastAsia="Arial"/>
          <w:b/>
          <w:sz w:val="24"/>
          <w:szCs w:val="24"/>
          <w:u w:val="single"/>
        </w:rPr>
      </w:pPr>
    </w:p>
    <w:p w14:paraId="0C97B466" w14:textId="77777777" w:rsidR="001C60D4" w:rsidRDefault="001C60D4">
      <w:pPr>
        <w:spacing w:line="480" w:lineRule="auto"/>
        <w:jc w:val="center"/>
        <w:rPr>
          <w:rFonts w:eastAsia="Arial"/>
          <w:b/>
          <w:sz w:val="24"/>
          <w:szCs w:val="24"/>
          <w:u w:val="single"/>
        </w:rPr>
      </w:pPr>
    </w:p>
    <w:p w14:paraId="38E88BCA" w14:textId="0918844A" w:rsidR="00F35D80" w:rsidRPr="004943F8" w:rsidRDefault="00000000">
      <w:pPr>
        <w:spacing w:line="480" w:lineRule="auto"/>
        <w:jc w:val="center"/>
        <w:rPr>
          <w:rFonts w:eastAsia="Arial"/>
          <w:b/>
          <w:sz w:val="24"/>
          <w:szCs w:val="24"/>
          <w:u w:val="single"/>
        </w:rPr>
      </w:pPr>
      <w:r w:rsidRPr="004943F8">
        <w:rPr>
          <w:rFonts w:eastAsia="Arial"/>
          <w:b/>
          <w:sz w:val="24"/>
          <w:szCs w:val="24"/>
          <w:u w:val="single"/>
        </w:rPr>
        <w:t>SURAT KETERANGAN</w:t>
      </w:r>
    </w:p>
    <w:p w14:paraId="4C479B4D" w14:textId="77777777" w:rsidR="00F35D80" w:rsidRPr="004943F8" w:rsidRDefault="00F35D80">
      <w:pPr>
        <w:spacing w:line="480" w:lineRule="auto"/>
        <w:jc w:val="center"/>
        <w:rPr>
          <w:rFonts w:eastAsia="Arial"/>
          <w:b/>
          <w:sz w:val="24"/>
          <w:szCs w:val="24"/>
          <w:u w:val="single"/>
        </w:rPr>
      </w:pPr>
    </w:p>
    <w:p w14:paraId="721DA76B" w14:textId="77777777" w:rsidR="00F35D80" w:rsidRPr="004943F8" w:rsidRDefault="00000000">
      <w:pPr>
        <w:spacing w:line="480" w:lineRule="auto"/>
        <w:ind w:firstLine="709"/>
        <w:jc w:val="both"/>
        <w:rPr>
          <w:rFonts w:eastAsia="Arial"/>
          <w:sz w:val="24"/>
          <w:szCs w:val="24"/>
        </w:rPr>
      </w:pPr>
      <w:r w:rsidRPr="004943F8">
        <w:rPr>
          <w:rFonts w:eastAsia="Arial"/>
          <w:sz w:val="24"/>
          <w:szCs w:val="24"/>
        </w:rPr>
        <w:t>Yang bertanda tangan di bawah ini menerangkan bahwa :</w:t>
      </w:r>
    </w:p>
    <w:p w14:paraId="76ACBAE4" w14:textId="563B7FD8" w:rsidR="00F35D80" w:rsidRPr="004943F8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2170"/>
        </w:tabs>
        <w:spacing w:line="360" w:lineRule="auto"/>
        <w:ind w:left="1985" w:hanging="1980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 xml:space="preserve">Nama </w:t>
      </w:r>
      <w:r w:rsidRPr="004943F8">
        <w:rPr>
          <w:rFonts w:eastAsia="Arial"/>
          <w:color w:val="000000"/>
          <w:sz w:val="24"/>
          <w:szCs w:val="24"/>
        </w:rPr>
        <w:tab/>
        <w:t>:</w:t>
      </w:r>
      <w:r w:rsidR="00340705" w:rsidRPr="004943F8">
        <w:rPr>
          <w:rFonts w:eastAsia="Arial"/>
          <w:color w:val="000000"/>
          <w:sz w:val="24"/>
          <w:szCs w:val="24"/>
        </w:rPr>
        <w:t xml:space="preserve"> </w:t>
      </w:r>
    </w:p>
    <w:p w14:paraId="5B8AA2F4" w14:textId="3B9BF9AA" w:rsidR="00F35D80" w:rsidRPr="004943F8" w:rsidRDefault="00376C34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2170"/>
        </w:tabs>
        <w:spacing w:line="360" w:lineRule="auto"/>
        <w:ind w:left="1985" w:hanging="1980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>NIM</w:t>
      </w:r>
      <w:r w:rsidRPr="004943F8">
        <w:rPr>
          <w:rFonts w:eastAsia="Arial"/>
          <w:color w:val="000000"/>
          <w:sz w:val="24"/>
          <w:szCs w:val="24"/>
        </w:rPr>
        <w:tab/>
        <w:t>:</w:t>
      </w:r>
      <w:r w:rsidR="004943F8">
        <w:rPr>
          <w:rFonts w:eastAsia="Arial"/>
          <w:color w:val="000000"/>
          <w:sz w:val="24"/>
          <w:szCs w:val="24"/>
        </w:rPr>
        <w:t xml:space="preserve"> S01</w:t>
      </w:r>
      <w:r w:rsidRPr="004943F8">
        <w:rPr>
          <w:rFonts w:eastAsia="Arial"/>
          <w:color w:val="000000"/>
          <w:sz w:val="24"/>
          <w:szCs w:val="24"/>
        </w:rPr>
        <w:tab/>
      </w:r>
    </w:p>
    <w:p w14:paraId="709A5AA8" w14:textId="31FA9DF5" w:rsidR="00F35D80" w:rsidRPr="004943F8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2170"/>
        </w:tabs>
        <w:spacing w:line="360" w:lineRule="auto"/>
        <w:ind w:left="1985" w:hanging="1980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>Program Studi</w:t>
      </w:r>
      <w:r w:rsidRPr="004943F8">
        <w:rPr>
          <w:rFonts w:eastAsia="Arial"/>
          <w:color w:val="000000"/>
          <w:sz w:val="24"/>
          <w:szCs w:val="24"/>
        </w:rPr>
        <w:tab/>
        <w:t>:</w:t>
      </w:r>
      <w:r w:rsidR="00366B9C" w:rsidRPr="004943F8">
        <w:rPr>
          <w:rFonts w:eastAsia="Arial"/>
          <w:color w:val="000000"/>
          <w:sz w:val="24"/>
          <w:szCs w:val="24"/>
        </w:rPr>
        <w:t xml:space="preserve"> </w:t>
      </w:r>
      <w:r w:rsidR="004943F8">
        <w:rPr>
          <w:rFonts w:eastAsia="Arial"/>
          <w:color w:val="000000"/>
          <w:sz w:val="24"/>
          <w:szCs w:val="24"/>
        </w:rPr>
        <w:t>S1 Ilmu dan Teknologi Pangan</w:t>
      </w:r>
    </w:p>
    <w:p w14:paraId="6C94CE13" w14:textId="48A882CC" w:rsidR="00F35D80" w:rsidRPr="004943F8" w:rsidRDefault="00000000">
      <w:pPr>
        <w:tabs>
          <w:tab w:val="left" w:pos="1988"/>
        </w:tabs>
        <w:ind w:left="2171" w:hanging="2143"/>
        <w:jc w:val="both"/>
        <w:rPr>
          <w:rFonts w:eastAsia="Arial"/>
          <w:sz w:val="24"/>
          <w:szCs w:val="24"/>
        </w:rPr>
      </w:pPr>
      <w:r w:rsidRPr="004943F8">
        <w:rPr>
          <w:rFonts w:eastAsia="Arial"/>
          <w:sz w:val="24"/>
          <w:szCs w:val="24"/>
        </w:rPr>
        <w:t xml:space="preserve">Judul  </w:t>
      </w:r>
      <w:r w:rsidRPr="004943F8">
        <w:rPr>
          <w:rFonts w:eastAsia="Arial"/>
          <w:sz w:val="24"/>
          <w:szCs w:val="24"/>
        </w:rPr>
        <w:tab/>
        <w:t>:</w:t>
      </w:r>
      <w:r w:rsidR="004943F8">
        <w:rPr>
          <w:rFonts w:eastAsia="Arial"/>
          <w:sz w:val="24"/>
          <w:szCs w:val="24"/>
        </w:rPr>
        <w:t xml:space="preserve"> </w:t>
      </w:r>
    </w:p>
    <w:p w14:paraId="23B2903C" w14:textId="77777777" w:rsidR="00F35D80" w:rsidRPr="004943F8" w:rsidRDefault="00F35D80">
      <w:pPr>
        <w:tabs>
          <w:tab w:val="left" w:pos="1988"/>
        </w:tabs>
        <w:ind w:left="2171" w:hanging="2143"/>
        <w:jc w:val="both"/>
        <w:rPr>
          <w:rFonts w:eastAsia="Arial"/>
          <w:sz w:val="24"/>
          <w:szCs w:val="24"/>
        </w:rPr>
      </w:pPr>
    </w:p>
    <w:p w14:paraId="145425D7" w14:textId="1A2E0CEF" w:rsidR="00F35D80" w:rsidRPr="004943F8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2127"/>
        </w:tabs>
        <w:spacing w:line="480" w:lineRule="auto"/>
        <w:ind w:firstLine="709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>Benar telah diperiksa Abstrak Hasil Penelitian dalam Bahasa Inggris dan memenuhi syarat untuk maju pada Seminar Hasil Penelitian.</w:t>
      </w:r>
    </w:p>
    <w:p w14:paraId="7B3C6CFD" w14:textId="77777777" w:rsidR="00F35D80" w:rsidRPr="004943F8" w:rsidRDefault="00000000">
      <w:pPr>
        <w:spacing w:line="480" w:lineRule="auto"/>
        <w:jc w:val="both"/>
        <w:rPr>
          <w:rFonts w:eastAsia="Arial"/>
          <w:sz w:val="24"/>
          <w:szCs w:val="24"/>
        </w:rPr>
      </w:pPr>
      <w:r w:rsidRPr="004943F8">
        <w:rPr>
          <w:rFonts w:eastAsia="Arial"/>
          <w:sz w:val="24"/>
          <w:szCs w:val="24"/>
        </w:rPr>
        <w:tab/>
        <w:t>Demikian Surat Keterangan ini dibuat dan diberikan untuk digunakan seperlunya.</w:t>
      </w:r>
    </w:p>
    <w:p w14:paraId="582E157A" w14:textId="77777777" w:rsidR="00F35D80" w:rsidRPr="004943F8" w:rsidRDefault="00F35D80">
      <w:pPr>
        <w:spacing w:line="360" w:lineRule="auto"/>
        <w:jc w:val="both"/>
        <w:rPr>
          <w:rFonts w:eastAsia="Arial"/>
          <w:sz w:val="24"/>
          <w:szCs w:val="24"/>
        </w:rPr>
      </w:pPr>
    </w:p>
    <w:p w14:paraId="7AFAD4FD" w14:textId="77777777" w:rsidR="00F35D80" w:rsidRPr="004943F8" w:rsidRDefault="00F35D80">
      <w:pPr>
        <w:jc w:val="both"/>
        <w:rPr>
          <w:rFonts w:eastAsia="Arial"/>
          <w:sz w:val="24"/>
          <w:szCs w:val="24"/>
        </w:rPr>
      </w:pPr>
    </w:p>
    <w:p w14:paraId="03C9EECA" w14:textId="77777777" w:rsidR="00F35D80" w:rsidRPr="004943F8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ab/>
      </w:r>
    </w:p>
    <w:p w14:paraId="74DA7F0A" w14:textId="0BC3D145" w:rsidR="00F35D80" w:rsidRPr="004943F8" w:rsidRDefault="00000000" w:rsidP="00366B9C">
      <w:pPr>
        <w:pBdr>
          <w:top w:val="nil"/>
          <w:left w:val="nil"/>
          <w:bottom w:val="nil"/>
          <w:right w:val="nil"/>
          <w:between w:val="nil"/>
        </w:pBdr>
        <w:tabs>
          <w:tab w:val="right" w:pos="8640"/>
          <w:tab w:val="center" w:pos="6521"/>
        </w:tabs>
        <w:spacing w:line="480" w:lineRule="auto"/>
        <w:ind w:left="3402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 xml:space="preserve">Makassar,                      </w:t>
      </w:r>
      <w:r w:rsidR="00366B9C" w:rsidRPr="004943F8">
        <w:rPr>
          <w:rFonts w:eastAsia="Arial"/>
          <w:color w:val="000000"/>
          <w:sz w:val="24"/>
          <w:szCs w:val="24"/>
        </w:rPr>
        <w:t xml:space="preserve">  </w:t>
      </w:r>
      <w:r w:rsidRPr="004943F8">
        <w:rPr>
          <w:rFonts w:eastAsia="Arial"/>
          <w:color w:val="000000"/>
          <w:sz w:val="24"/>
          <w:szCs w:val="24"/>
        </w:rPr>
        <w:t xml:space="preserve">  20</w:t>
      </w:r>
      <w:r w:rsidRPr="004943F8">
        <w:rPr>
          <w:rFonts w:eastAsia="Arial"/>
          <w:sz w:val="24"/>
          <w:szCs w:val="24"/>
        </w:rPr>
        <w:t>2</w:t>
      </w:r>
      <w:r w:rsidR="00340705" w:rsidRPr="004943F8">
        <w:rPr>
          <w:rFonts w:eastAsia="Arial"/>
          <w:sz w:val="24"/>
          <w:szCs w:val="24"/>
        </w:rPr>
        <w:t>5</w:t>
      </w:r>
    </w:p>
    <w:p w14:paraId="7D48A3A8" w14:textId="77777777" w:rsidR="00F35D80" w:rsidRPr="004943F8" w:rsidRDefault="00000000" w:rsidP="00366B9C">
      <w:pPr>
        <w:pBdr>
          <w:top w:val="nil"/>
          <w:left w:val="nil"/>
          <w:bottom w:val="nil"/>
          <w:right w:val="nil"/>
          <w:between w:val="nil"/>
        </w:pBdr>
        <w:tabs>
          <w:tab w:val="right" w:pos="8640"/>
          <w:tab w:val="center" w:pos="6521"/>
        </w:tabs>
        <w:ind w:left="3402"/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>Mengetahui,</w:t>
      </w:r>
    </w:p>
    <w:p w14:paraId="66BB5C24" w14:textId="77777777" w:rsidR="00F35D80" w:rsidRPr="004943F8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  <w:r w:rsidRPr="004943F8">
        <w:rPr>
          <w:rFonts w:eastAsia="Arial"/>
          <w:color w:val="000000"/>
          <w:sz w:val="24"/>
          <w:szCs w:val="24"/>
        </w:rPr>
        <w:tab/>
        <w:t xml:space="preserve">                                                                     </w:t>
      </w:r>
    </w:p>
    <w:p w14:paraId="3CCAB183" w14:textId="77777777" w:rsidR="00F35D80" w:rsidRPr="004943F8" w:rsidRDefault="00F35D8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</w:p>
    <w:p w14:paraId="4708BFAA" w14:textId="77777777" w:rsidR="00F35D80" w:rsidRPr="004943F8" w:rsidRDefault="00F35D8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</w:p>
    <w:p w14:paraId="35ADA4C4" w14:textId="77777777" w:rsidR="00F35D80" w:rsidRPr="004943F8" w:rsidRDefault="00F35D8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</w:p>
    <w:p w14:paraId="6196BC08" w14:textId="77777777" w:rsidR="00F35D80" w:rsidRPr="004943F8" w:rsidRDefault="00F35D8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jc w:val="both"/>
        <w:rPr>
          <w:rFonts w:eastAsia="Arial"/>
          <w:color w:val="000000"/>
          <w:sz w:val="24"/>
          <w:szCs w:val="24"/>
        </w:rPr>
      </w:pPr>
    </w:p>
    <w:p w14:paraId="6EB86E06" w14:textId="664DE3BB" w:rsidR="00F35D80" w:rsidRPr="004943F8" w:rsidRDefault="0034070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ind w:left="3402"/>
        <w:rPr>
          <w:rFonts w:eastAsia="Arial"/>
          <w:b/>
          <w:color w:val="000000"/>
          <w:sz w:val="24"/>
          <w:szCs w:val="24"/>
          <w:u w:val="single"/>
        </w:rPr>
      </w:pPr>
      <w:r w:rsidRPr="004943F8">
        <w:rPr>
          <w:rFonts w:eastAsia="Arial"/>
          <w:b/>
          <w:color w:val="000000"/>
          <w:sz w:val="24"/>
          <w:szCs w:val="24"/>
          <w:u w:val="single"/>
        </w:rPr>
        <w:t>Sunrixon Carmando Yuansah, S.TP., M.T.P.</w:t>
      </w:r>
      <w:r w:rsidR="00376C34" w:rsidRPr="004943F8">
        <w:rPr>
          <w:rFonts w:eastAsia="Arial"/>
          <w:b/>
          <w:color w:val="000000"/>
          <w:sz w:val="24"/>
          <w:szCs w:val="24"/>
          <w:u w:val="single"/>
        </w:rPr>
        <w:t>, MCE</w:t>
      </w:r>
    </w:p>
    <w:p w14:paraId="3461C455" w14:textId="5C95A842" w:rsidR="00F35D80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ind w:left="3402"/>
        <w:rPr>
          <w:rFonts w:eastAsia="Arial"/>
          <w:b/>
          <w:color w:val="000000"/>
          <w:sz w:val="24"/>
          <w:szCs w:val="24"/>
        </w:rPr>
      </w:pPr>
      <w:r w:rsidRPr="004943F8">
        <w:rPr>
          <w:rFonts w:eastAsia="Arial"/>
          <w:b/>
          <w:color w:val="000000"/>
          <w:sz w:val="24"/>
          <w:szCs w:val="24"/>
        </w:rPr>
        <w:t>NIP. 19</w:t>
      </w:r>
      <w:r w:rsidR="00340705" w:rsidRPr="004943F8">
        <w:rPr>
          <w:rFonts w:eastAsia="Arial"/>
          <w:b/>
          <w:color w:val="000000"/>
          <w:sz w:val="24"/>
          <w:szCs w:val="24"/>
        </w:rPr>
        <w:t>981230 202412 3 001</w:t>
      </w:r>
    </w:p>
    <w:p w14:paraId="66F1ECAF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4DBE2896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7B36BACE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698D50ED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13541FA6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748708D8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5A2A6CC5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75B3EA4B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5F5DF7C4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480E2F62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260B5B14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6FA0CB4C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60D2C300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77E3E735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b/>
          <w:color w:val="000000"/>
          <w:sz w:val="24"/>
          <w:szCs w:val="24"/>
        </w:rPr>
      </w:pPr>
    </w:p>
    <w:p w14:paraId="49E72715" w14:textId="1C458FF0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>Berkas yang dilampirkan sebagai syarat</w:t>
      </w:r>
    </w:p>
    <w:p w14:paraId="763FD1E6" w14:textId="77777777" w:rsidR="004943F8" w:rsidRDefault="004943F8" w:rsidP="004943F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</w:p>
    <w:p w14:paraId="201345F4" w14:textId="2BEBE794" w:rsidR="004943F8" w:rsidRDefault="004943F8" w:rsidP="004943F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>Abstrak Bahasa Indonesia</w:t>
      </w:r>
    </w:p>
    <w:p w14:paraId="0D30F3D8" w14:textId="1A9EB216" w:rsidR="004943F8" w:rsidRDefault="004943F8" w:rsidP="004943F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>Abstrak Bahasa Inggris yang telah ditandatangani verfikator (setelah revisi)</w:t>
      </w:r>
    </w:p>
    <w:p w14:paraId="24F94088" w14:textId="04805769" w:rsidR="004943F8" w:rsidRDefault="004943F8" w:rsidP="004943F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>Surat Keterangan Persetujuan Abstrak Bahasa Inggris</w:t>
      </w:r>
    </w:p>
    <w:p w14:paraId="60C1CEAF" w14:textId="33EA5BBA" w:rsidR="004943F8" w:rsidRDefault="004943F8" w:rsidP="004943F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>Abstrak Bahasa Inggris yang telah ditandatangani verfikator dan Surat Keterangan Persetujuan Abstrak Bahasa Inggris dicetak dan dikumpulkan sebagai arsip</w:t>
      </w:r>
    </w:p>
    <w:p w14:paraId="0C3E6B7F" w14:textId="77777777" w:rsidR="00C26A35" w:rsidRDefault="00C26A35" w:rsidP="00C26A3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</w:p>
    <w:p w14:paraId="261CAC12" w14:textId="58506B3C" w:rsidR="00C26A35" w:rsidRPr="00C26A35" w:rsidRDefault="00C26A35" w:rsidP="00C26A3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6521"/>
        </w:tabs>
        <w:rPr>
          <w:rFonts w:eastAsia="Arial"/>
          <w:color w:val="000000"/>
          <w:sz w:val="24"/>
          <w:szCs w:val="24"/>
        </w:rPr>
      </w:pPr>
      <w:r>
        <w:rPr>
          <w:rFonts w:eastAsia="Arial"/>
          <w:color w:val="000000"/>
          <w:sz w:val="24"/>
          <w:szCs w:val="24"/>
        </w:rPr>
        <w:t xml:space="preserve">Poin 1-3 dikirim melalui email </w:t>
      </w:r>
      <w:hyperlink r:id="rId8" w:history="1">
        <w:r w:rsidRPr="00FD5CFA">
          <w:rPr>
            <w:rStyle w:val="Hyperlink"/>
            <w:rFonts w:eastAsia="Arial"/>
            <w:sz w:val="24"/>
            <w:szCs w:val="24"/>
          </w:rPr>
          <w:t>yuansahsc_fst@unhas.ac.id</w:t>
        </w:r>
      </w:hyperlink>
      <w:r>
        <w:rPr>
          <w:rFonts w:eastAsia="Arial"/>
          <w:color w:val="000000"/>
          <w:sz w:val="24"/>
          <w:szCs w:val="24"/>
        </w:rPr>
        <w:t xml:space="preserve"> </w:t>
      </w:r>
    </w:p>
    <w:p w14:paraId="25B5B6F0" w14:textId="77777777" w:rsidR="00F35D80" w:rsidRPr="004943F8" w:rsidRDefault="00F35D80">
      <w:pPr>
        <w:ind w:left="3402"/>
        <w:rPr>
          <w:rFonts w:eastAsia="Arial"/>
          <w:sz w:val="24"/>
          <w:szCs w:val="24"/>
        </w:rPr>
      </w:pPr>
    </w:p>
    <w:p w14:paraId="4737E8A8" w14:textId="77777777" w:rsidR="00F35D80" w:rsidRPr="004943F8" w:rsidRDefault="00F35D80">
      <w:pPr>
        <w:rPr>
          <w:rFonts w:eastAsia="Arial"/>
          <w:sz w:val="24"/>
          <w:szCs w:val="24"/>
        </w:rPr>
      </w:pPr>
    </w:p>
    <w:p w14:paraId="46E55C35" w14:textId="77777777" w:rsidR="00F35D80" w:rsidRPr="004943F8" w:rsidRDefault="00F35D80">
      <w:pPr>
        <w:rPr>
          <w:rFonts w:eastAsia="Arial"/>
          <w:sz w:val="24"/>
          <w:szCs w:val="24"/>
        </w:rPr>
      </w:pPr>
    </w:p>
    <w:p w14:paraId="680F3BA9" w14:textId="77777777" w:rsidR="00F35D80" w:rsidRDefault="00F35D80">
      <w:pPr>
        <w:rPr>
          <w:rFonts w:ascii="Arial" w:eastAsia="Arial" w:hAnsi="Arial" w:cs="Arial"/>
          <w:sz w:val="24"/>
          <w:szCs w:val="24"/>
        </w:rPr>
      </w:pPr>
    </w:p>
    <w:p w14:paraId="2B70BD81" w14:textId="77777777" w:rsidR="00F35D80" w:rsidRDefault="00F35D80">
      <w:pPr>
        <w:rPr>
          <w:rFonts w:ascii="Arial" w:eastAsia="Arial" w:hAnsi="Arial" w:cs="Arial"/>
          <w:sz w:val="24"/>
          <w:szCs w:val="24"/>
        </w:rPr>
      </w:pPr>
    </w:p>
    <w:sectPr w:rsidR="00F35D80" w:rsidSect="00366B9C">
      <w:headerReference w:type="default" r:id="rId9"/>
      <w:pgSz w:w="11907" w:h="16840"/>
      <w:pgMar w:top="1559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D9F51" w14:textId="77777777" w:rsidR="00AA0BDD" w:rsidRDefault="00AA0BDD">
      <w:r>
        <w:separator/>
      </w:r>
    </w:p>
  </w:endnote>
  <w:endnote w:type="continuationSeparator" w:id="0">
    <w:p w14:paraId="593895B7" w14:textId="77777777" w:rsidR="00AA0BDD" w:rsidRDefault="00AA0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490C9F" w14:textId="77777777" w:rsidR="00AA0BDD" w:rsidRDefault="00AA0BDD">
      <w:r>
        <w:separator/>
      </w:r>
    </w:p>
  </w:footnote>
  <w:footnote w:type="continuationSeparator" w:id="0">
    <w:p w14:paraId="1F3829A4" w14:textId="77777777" w:rsidR="00AA0BDD" w:rsidRDefault="00AA0B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55541" w14:textId="68CEC67A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36D53F" wp14:editId="5FA124B0">
              <wp:simplePos x="0" y="0"/>
              <wp:positionH relativeFrom="margin">
                <wp:align>center</wp:align>
              </wp:positionH>
              <wp:positionV relativeFrom="paragraph">
                <wp:posOffset>7620</wp:posOffset>
              </wp:positionV>
              <wp:extent cx="6581775" cy="1087120"/>
              <wp:effectExtent l="0" t="0" r="9525" b="0"/>
              <wp:wrapNone/>
              <wp:docPr id="1065075425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81775" cy="1087120"/>
                        <a:chOff x="0" y="0"/>
                        <a:chExt cx="6581775" cy="1087120"/>
                      </a:xfrm>
                    </wpg:grpSpPr>
                    <pic:pic xmlns:pic="http://schemas.openxmlformats.org/drawingml/2006/picture">
                      <pic:nvPicPr>
                        <pic:cNvPr id="1725719435" name="Picture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3605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517167971" name="Text Box 2"/>
                      <wps:cNvSpPr txBox="1"/>
                      <wps:spPr>
                        <a:xfrm>
                          <a:off x="977900" y="88900"/>
                          <a:ext cx="3771900" cy="998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6DBBB9" w14:textId="77777777" w:rsidR="001C60D4" w:rsidRPr="00AC32CC" w:rsidRDefault="001C60D4" w:rsidP="001C60D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C32CC">
                              <w:rPr>
                                <w:sz w:val="28"/>
                                <w:szCs w:val="28"/>
                              </w:rPr>
                              <w:t>KEMENTERIAN PENDIDIKAN TINGGI,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C32CC">
                              <w:rPr>
                                <w:sz w:val="28"/>
                                <w:szCs w:val="28"/>
                              </w:rPr>
                              <w:t xml:space="preserve">SAINS, </w:t>
                            </w:r>
                          </w:p>
                          <w:p w14:paraId="4FC77502" w14:textId="77777777" w:rsidR="001C60D4" w:rsidRPr="00AC32CC" w:rsidRDefault="001C60D4" w:rsidP="001C60D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C32CC">
                              <w:rPr>
                                <w:sz w:val="28"/>
                                <w:szCs w:val="28"/>
                              </w:rPr>
                              <w:t>DAN TEKNOLOGI</w:t>
                            </w:r>
                          </w:p>
                          <w:p w14:paraId="31E0AE89" w14:textId="77777777" w:rsidR="001C60D4" w:rsidRDefault="001C60D4" w:rsidP="001C60D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C3681">
                              <w:rPr>
                                <w:sz w:val="28"/>
                                <w:szCs w:val="28"/>
                              </w:rPr>
                              <w:t>UNIVERSITAS HASANUDDIN</w:t>
                            </w:r>
                          </w:p>
                          <w:p w14:paraId="13948B53" w14:textId="50A740C7" w:rsidR="001C60D4" w:rsidRPr="008C3681" w:rsidRDefault="001C60D4" w:rsidP="001C60D4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C3681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FAKULTAS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TEKNOLOGI PERTAN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71748181" name="Text Box 2"/>
                      <wps:cNvSpPr txBox="1"/>
                      <wps:spPr>
                        <a:xfrm>
                          <a:off x="4908550" y="88900"/>
                          <a:ext cx="1673225" cy="998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B5EC49" w14:textId="77777777" w:rsidR="001C60D4" w:rsidRPr="004A6E54" w:rsidRDefault="001C60D4" w:rsidP="001C60D4">
                            <w:pPr>
                              <w:jc w:val="right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>Jalan Perintis Kemerdekaan Km. 10</w:t>
                            </w:r>
                          </w:p>
                          <w:p w14:paraId="7736B064" w14:textId="77777777" w:rsidR="001C60D4" w:rsidRPr="004A6E54" w:rsidRDefault="001C60D4" w:rsidP="001C60D4">
                            <w:pPr>
                              <w:jc w:val="right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>Tamalanrea, Makassar 90245</w:t>
                            </w:r>
                          </w:p>
                          <w:p w14:paraId="0819E08C" w14:textId="77777777" w:rsidR="001C60D4" w:rsidRPr="004A6E54" w:rsidRDefault="001C60D4" w:rsidP="001C60D4">
                            <w:pPr>
                              <w:jc w:val="right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>Telepon (0411) 586200</w:t>
                            </w:r>
                          </w:p>
                          <w:p w14:paraId="63C803D8" w14:textId="3FC16FAC" w:rsidR="001C60D4" w:rsidRPr="004A6E54" w:rsidRDefault="001C60D4" w:rsidP="001C60D4">
                            <w:pPr>
                              <w:jc w:val="right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 xml:space="preserve">e-mail: </w:t>
                            </w:r>
                            <w:r w:rsidR="00AF40F2">
                              <w:rPr>
                                <w:sz w:val="16"/>
                                <w:szCs w:val="16"/>
                                <w:lang w:val="id-ID"/>
                              </w:rPr>
                              <w:t>agritech</w:t>
                            </w: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>@unhas.ac.id</w:t>
                            </w:r>
                          </w:p>
                          <w:p w14:paraId="0B485D06" w14:textId="0FFCE089" w:rsidR="001C60D4" w:rsidRPr="004A6E54" w:rsidRDefault="001C60D4" w:rsidP="001C60D4">
                            <w:pPr>
                              <w:jc w:val="right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A6E54">
                              <w:rPr>
                                <w:sz w:val="16"/>
                                <w:szCs w:val="16"/>
                                <w:lang w:val="id-ID"/>
                              </w:rPr>
                              <w:t xml:space="preserve">Laman: </w:t>
                            </w:r>
                            <w:r>
                              <w:rPr>
                                <w:sz w:val="16"/>
                                <w:szCs w:val="16"/>
                                <w:lang w:val="id-ID"/>
                              </w:rPr>
                              <w:t>https://agritech.unhas.ac.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36D53F" id="Group 6" o:spid="_x0000_s1026" style="position:absolute;margin-left:0;margin-top:.6pt;width:518.25pt;height:85.6pt;z-index:251659264;mso-position-horizontal:center;mso-position-horizontal-relative:margin" coordsize="65817,108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width:9036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9779;top:889;width:37719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" filled="f" stroked="f" strokeweight=".5pt">
                <v:textbox inset="0,0,0,0">
                  <w:txbxContent>
                    <w:p w14:paraId="1F6DBBB9" w14:textId="77777777" w:rsidR="001C60D4" w:rsidRPr="00AC32CC" w:rsidRDefault="001C60D4" w:rsidP="001C60D4">
                      <w:pPr>
                        <w:rPr>
                          <w:sz w:val="28"/>
                          <w:szCs w:val="28"/>
                        </w:rPr>
                      </w:pPr>
                      <w:r w:rsidRPr="00AC32CC">
                        <w:rPr>
                          <w:sz w:val="28"/>
                          <w:szCs w:val="28"/>
                        </w:rPr>
                        <w:t>KEMENTERIAN PENDIDIKAN TINGGI,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AC32CC">
                        <w:rPr>
                          <w:sz w:val="28"/>
                          <w:szCs w:val="28"/>
                        </w:rPr>
                        <w:t xml:space="preserve">SAINS, </w:t>
                      </w:r>
                    </w:p>
                    <w:p w14:paraId="4FC77502" w14:textId="77777777" w:rsidR="001C60D4" w:rsidRPr="00AC32CC" w:rsidRDefault="001C60D4" w:rsidP="001C60D4">
                      <w:pPr>
                        <w:rPr>
                          <w:sz w:val="28"/>
                          <w:szCs w:val="28"/>
                        </w:rPr>
                      </w:pPr>
                      <w:r w:rsidRPr="00AC32CC">
                        <w:rPr>
                          <w:sz w:val="28"/>
                          <w:szCs w:val="28"/>
                        </w:rPr>
                        <w:t>DAN TEKNOLOGI</w:t>
                      </w:r>
                    </w:p>
                    <w:p w14:paraId="31E0AE89" w14:textId="77777777" w:rsidR="001C60D4" w:rsidRDefault="001C60D4" w:rsidP="001C60D4">
                      <w:pPr>
                        <w:rPr>
                          <w:sz w:val="28"/>
                          <w:szCs w:val="28"/>
                        </w:rPr>
                      </w:pPr>
                      <w:r w:rsidRPr="008C3681">
                        <w:rPr>
                          <w:sz w:val="28"/>
                          <w:szCs w:val="28"/>
                        </w:rPr>
                        <w:t>UNIVERSITAS HASANUDDIN</w:t>
                      </w:r>
                    </w:p>
                    <w:p w14:paraId="13948B53" w14:textId="50A740C7" w:rsidR="001C60D4" w:rsidRPr="008C3681" w:rsidRDefault="001C60D4" w:rsidP="001C60D4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8C3681">
                        <w:rPr>
                          <w:b/>
                          <w:bCs/>
                          <w:sz w:val="32"/>
                          <w:szCs w:val="32"/>
                        </w:rPr>
                        <w:t xml:space="preserve">FAKULTAS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TEKNOLOGI PERTANIAN</w:t>
                      </w:r>
                    </w:p>
                  </w:txbxContent>
                </v:textbox>
              </v:shape>
              <v:shape id="Text Box 2" o:spid="_x0000_s1029" type="#_x0000_t202" style="position:absolute;left:49085;top:889;width:16732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" fillcolor="white [3201]" stroked="f" strokeweight=".5pt">
                <v:textbox inset="0,0,0,0">
                  <w:txbxContent>
                    <w:p w14:paraId="6DB5EC49" w14:textId="77777777" w:rsidR="001C60D4" w:rsidRPr="004A6E54" w:rsidRDefault="001C60D4" w:rsidP="001C60D4">
                      <w:pPr>
                        <w:jc w:val="right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>Jalan Perintis Kemerdekaan Km. 10</w:t>
                      </w:r>
                    </w:p>
                    <w:p w14:paraId="7736B064" w14:textId="77777777" w:rsidR="001C60D4" w:rsidRPr="004A6E54" w:rsidRDefault="001C60D4" w:rsidP="001C60D4">
                      <w:pPr>
                        <w:jc w:val="right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>Tamalanrea, Makassar 90245</w:t>
                      </w:r>
                    </w:p>
                    <w:p w14:paraId="0819E08C" w14:textId="77777777" w:rsidR="001C60D4" w:rsidRPr="004A6E54" w:rsidRDefault="001C60D4" w:rsidP="001C60D4">
                      <w:pPr>
                        <w:jc w:val="right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>Telepon (0411) 586200</w:t>
                      </w:r>
                    </w:p>
                    <w:p w14:paraId="63C803D8" w14:textId="3FC16FAC" w:rsidR="001C60D4" w:rsidRPr="004A6E54" w:rsidRDefault="001C60D4" w:rsidP="001C60D4">
                      <w:pPr>
                        <w:jc w:val="right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 xml:space="preserve">e-mail: </w:t>
                      </w:r>
                      <w:r w:rsidR="00AF40F2">
                        <w:rPr>
                          <w:sz w:val="16"/>
                          <w:szCs w:val="16"/>
                          <w:lang w:val="id-ID"/>
                        </w:rPr>
                        <w:t>agritech</w:t>
                      </w: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>@unhas.ac.id</w:t>
                      </w:r>
                    </w:p>
                    <w:p w14:paraId="0B485D06" w14:textId="0FFCE089" w:rsidR="001C60D4" w:rsidRPr="004A6E54" w:rsidRDefault="001C60D4" w:rsidP="001C60D4">
                      <w:pPr>
                        <w:jc w:val="right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A6E54">
                        <w:rPr>
                          <w:sz w:val="16"/>
                          <w:szCs w:val="16"/>
                          <w:lang w:val="id-ID"/>
                        </w:rPr>
                        <w:t xml:space="preserve">Laman: </w:t>
                      </w:r>
                      <w:r>
                        <w:rPr>
                          <w:sz w:val="16"/>
                          <w:szCs w:val="16"/>
                          <w:lang w:val="id-ID"/>
                        </w:rPr>
                        <w:t>https://agritech.unhas.ac.id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  <w:p w14:paraId="0D9A56CF" w14:textId="6920AD93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  <w:p w14:paraId="40A540CA" w14:textId="0E5ED14A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  <w:p w14:paraId="5FACBE28" w14:textId="55FC01CE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  <w:p w14:paraId="291B0F75" w14:textId="38B4850F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  <w:p w14:paraId="6604D08A" w14:textId="77777777" w:rsidR="001C60D4" w:rsidRDefault="001C6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  <w:p w14:paraId="19CE4BF8" w14:textId="43E2A488" w:rsidR="00F35D80" w:rsidRDefault="00F35D8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1459B"/>
    <w:multiLevelType w:val="hybridMultilevel"/>
    <w:tmpl w:val="F6B2BBBC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02F01"/>
    <w:multiLevelType w:val="hybridMultilevel"/>
    <w:tmpl w:val="FCC227B0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130300">
    <w:abstractNumId w:val="1"/>
  </w:num>
  <w:num w:numId="2" w16cid:durableId="926962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DE3tLAwNjI1MDFS0lEKTi0uzszPAykwqgUAhqR6BiwAAAA="/>
  </w:docVars>
  <w:rsids>
    <w:rsidRoot w:val="00F35D80"/>
    <w:rsid w:val="001B518E"/>
    <w:rsid w:val="001C60D4"/>
    <w:rsid w:val="00292A8C"/>
    <w:rsid w:val="00340705"/>
    <w:rsid w:val="00366B9C"/>
    <w:rsid w:val="00376C34"/>
    <w:rsid w:val="003C2C18"/>
    <w:rsid w:val="003C412F"/>
    <w:rsid w:val="004943F8"/>
    <w:rsid w:val="0053184C"/>
    <w:rsid w:val="00583E5D"/>
    <w:rsid w:val="0061013A"/>
    <w:rsid w:val="006637F8"/>
    <w:rsid w:val="00771DFE"/>
    <w:rsid w:val="00804454"/>
    <w:rsid w:val="008150E7"/>
    <w:rsid w:val="00855F46"/>
    <w:rsid w:val="009B1E52"/>
    <w:rsid w:val="00AA0BDD"/>
    <w:rsid w:val="00AF40F2"/>
    <w:rsid w:val="00B22E68"/>
    <w:rsid w:val="00C06B3C"/>
    <w:rsid w:val="00C26A35"/>
    <w:rsid w:val="00D57210"/>
    <w:rsid w:val="00F35D80"/>
    <w:rsid w:val="00F7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BB58EC"/>
  <w15:docId w15:val="{D7CDD271-C04E-4367-B330-C8CCF2B48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4C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638"/>
    <w:pPr>
      <w:keepNext/>
      <w:ind w:left="1620"/>
      <w:jc w:val="center"/>
      <w:outlineLvl w:val="5"/>
    </w:pPr>
    <w:rPr>
      <w:b/>
      <w:bCs/>
      <w:noProof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rsid w:val="00B444CD"/>
    <w:pPr>
      <w:tabs>
        <w:tab w:val="center" w:pos="4320"/>
        <w:tab w:val="right" w:pos="8640"/>
      </w:tabs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locked/>
    <w:rsid w:val="00B444CD"/>
    <w:rPr>
      <w:sz w:val="24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B444CD"/>
    <w:pPr>
      <w:spacing w:line="360" w:lineRule="auto"/>
      <w:ind w:left="1680" w:firstLine="720"/>
      <w:jc w:val="both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B444CD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B44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BE3CCB"/>
    <w:pPr>
      <w:tabs>
        <w:tab w:val="center" w:pos="4320"/>
        <w:tab w:val="right" w:pos="8640"/>
      </w:tabs>
    </w:pPr>
  </w:style>
  <w:style w:type="character" w:customStyle="1" w:styleId="Heading6Char">
    <w:name w:val="Heading 6 Char"/>
    <w:basedOn w:val="DefaultParagraphFont"/>
    <w:link w:val="Heading6"/>
    <w:rsid w:val="00933638"/>
    <w:rPr>
      <w:b/>
      <w:bCs/>
      <w:noProof/>
      <w:sz w:val="28"/>
      <w:szCs w:val="24"/>
    </w:rPr>
  </w:style>
  <w:style w:type="character" w:styleId="Hyperlink">
    <w:name w:val="Hyperlink"/>
    <w:basedOn w:val="DefaultParagraphFont"/>
    <w:rsid w:val="00933638"/>
    <w:rPr>
      <w:color w:val="0000FF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943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43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9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0" w:color="D9DFFB"/>
            <w:right w:val="none" w:sz="0" w:space="0" w:color="auto"/>
          </w:divBdr>
          <w:divsChild>
            <w:div w:id="15350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34135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358938">
                          <w:marLeft w:val="-60"/>
                          <w:marRight w:val="-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54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24590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49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19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05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3480294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134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482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0423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70580629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1610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8787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657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0691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7075079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0134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4213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9480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6038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1776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2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4418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307282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48482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331995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6313078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4982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7842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95027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857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6168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2330675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30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746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400429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43728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92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1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6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0" w:color="D9DFFB"/>
            <w:right w:val="none" w:sz="0" w:space="0" w:color="auto"/>
          </w:divBdr>
          <w:divsChild>
            <w:div w:id="12339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991586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818551">
                          <w:marLeft w:val="-60"/>
                          <w:marRight w:val="-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60428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55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658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955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3889570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684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406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1346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64093959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5492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88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196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6325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7088359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9696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645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966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919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943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2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0998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695997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6093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29056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8286209">
                                                  <w:marLeft w:val="180"/>
                                                  <w:marRight w:val="180"/>
                                                  <w:marTop w:val="18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4597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21551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69372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17726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325479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2608696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3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3817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416985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0754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10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24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410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sahsc_fst@unhas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zi60cuVNaLt4CdY/ucH/gurdiPg==">CgMxLjA4AHIhMWpCV0VCbXV6VGthT0piRGFNcnl0RGJSZmlkVW9FczJ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LIANTI</dc:creator>
  <cp:lastModifiedBy>Sunrixon Carmando Y</cp:lastModifiedBy>
  <cp:revision>4</cp:revision>
  <cp:lastPrinted>2025-07-25T09:38:00Z</cp:lastPrinted>
  <dcterms:created xsi:type="dcterms:W3CDTF">2025-07-28T13:54:00Z</dcterms:created>
  <dcterms:modified xsi:type="dcterms:W3CDTF">2025-07-31T09:32:00Z</dcterms:modified>
</cp:coreProperties>
</file>